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59489e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20d9e19c-2e44-46e8-8aab-8e282c34bba6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7:23:26Z</dcterms:created>
  <dcterms:modified xsi:type="dcterms:W3CDTF">2023-06-21T17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